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460B03" w14:textId="77777777" w:rsidR="002068FA" w:rsidRPr="006E48EB" w:rsidRDefault="002068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3D460B04" w14:textId="34EFD99E" w:rsidR="002068FA" w:rsidRPr="006E48EB" w:rsidRDefault="006E48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3D460B05" w14:textId="77777777" w:rsidR="002068FA" w:rsidRPr="006E48EB" w:rsidRDefault="002068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D460B06" w14:textId="77777777" w:rsidR="002068FA" w:rsidRPr="006E48EB" w:rsidRDefault="002068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D460B07" w14:textId="77777777" w:rsidR="002068FA" w:rsidRPr="006E48EB" w:rsidRDefault="001873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E48EB">
        <w:rPr>
          <w:rFonts w:eastAsia="Arial"/>
          <w:lang w:eastAsia="en-US" w:bidi="en-US"/>
        </w:rPr>
        <w:t>Contact Name</w:t>
      </w:r>
    </w:p>
    <w:p w14:paraId="3D460B08" w14:textId="77777777" w:rsidR="002068FA" w:rsidRPr="006E48EB" w:rsidRDefault="001873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E48EB">
        <w:rPr>
          <w:rFonts w:eastAsia="Arial"/>
          <w:lang w:eastAsia="en-US" w:bidi="en-US"/>
        </w:rPr>
        <w:t>Address</w:t>
      </w:r>
    </w:p>
    <w:p w14:paraId="3D460B09" w14:textId="77777777" w:rsidR="002068FA" w:rsidRPr="006E48EB" w:rsidRDefault="001873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E48EB">
        <w:rPr>
          <w:rFonts w:eastAsia="Arial"/>
          <w:lang w:eastAsia="en-US" w:bidi="en-US"/>
        </w:rPr>
        <w:t>Address2</w:t>
      </w:r>
      <w:r w:rsidRPr="006E48EB">
        <w:rPr>
          <w:rFonts w:eastAsia="Arial"/>
          <w:lang w:eastAsia="en-US" w:bidi="en-US"/>
        </w:rPr>
        <w:tab/>
      </w:r>
    </w:p>
    <w:p w14:paraId="6C5EB3AD" w14:textId="77777777" w:rsidR="006E48EB" w:rsidRDefault="001873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E48EB">
        <w:rPr>
          <w:rFonts w:eastAsia="Arial"/>
          <w:lang w:eastAsia="en-US" w:bidi="en-US"/>
        </w:rPr>
        <w:t xml:space="preserve">City, </w:t>
      </w:r>
    </w:p>
    <w:p w14:paraId="3D460B0A" w14:textId="707C51E5" w:rsidR="002068FA" w:rsidRPr="006E48EB" w:rsidRDefault="001873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E48EB">
        <w:rPr>
          <w:rFonts w:eastAsia="Arial"/>
          <w:lang w:eastAsia="en-US" w:bidi="en-US"/>
        </w:rPr>
        <w:t>State/Province</w:t>
      </w:r>
    </w:p>
    <w:p w14:paraId="3D460B0B" w14:textId="77777777" w:rsidR="002068FA" w:rsidRPr="006E48EB" w:rsidRDefault="001873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E48EB">
        <w:rPr>
          <w:rFonts w:eastAsia="Arial"/>
          <w:lang w:eastAsia="en-US" w:bidi="en-US"/>
        </w:rPr>
        <w:t>Zip/Postal Code</w:t>
      </w:r>
    </w:p>
    <w:p w14:paraId="3D460B0C" w14:textId="77777777" w:rsidR="002068FA" w:rsidRPr="006E48EB" w:rsidRDefault="002068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3D460B0D" w14:textId="77777777" w:rsidR="002068FA" w:rsidRPr="006E48EB" w:rsidRDefault="002068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3D460B0E" w14:textId="77777777" w:rsidR="002068FA" w:rsidRPr="006E48EB" w:rsidRDefault="002068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3D460B0F" w14:textId="5DDEBD33" w:rsidR="002068FA" w:rsidRPr="006E48EB" w:rsidRDefault="006E48E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eastAsia="en-US" w:bidi="en-US"/>
        </w:rPr>
      </w:pPr>
      <w:r>
        <w:rPr>
          <w:rFonts w:ascii="Times New Roman" w:eastAsia="Arial" w:hAnsi="Times New Roman" w:cs="Times New Roman"/>
          <w:b/>
          <w:sz w:val="24"/>
          <w:szCs w:val="24"/>
          <w:lang w:eastAsia="en-US" w:bidi="en-US"/>
        </w:rPr>
        <w:t>RE</w:t>
      </w:r>
      <w:r w:rsidR="001873A6" w:rsidRPr="006E48EB">
        <w:rPr>
          <w:rFonts w:ascii="Times New Roman" w:eastAsia="Arial" w:hAnsi="Times New Roman" w:cs="Times New Roman"/>
          <w:b/>
          <w:sz w:val="24"/>
          <w:szCs w:val="24"/>
          <w:lang w:eastAsia="en-US" w:bidi="en-US"/>
        </w:rPr>
        <w:t>: AUTHORI</w:t>
      </w:r>
      <w:r>
        <w:rPr>
          <w:rFonts w:ascii="Times New Roman" w:eastAsia="Arial" w:hAnsi="Times New Roman" w:cs="Times New Roman"/>
          <w:b/>
          <w:sz w:val="24"/>
          <w:szCs w:val="24"/>
          <w:lang w:eastAsia="en-US" w:bidi="en-US"/>
        </w:rPr>
        <w:t>S</w:t>
      </w:r>
      <w:r w:rsidR="001873A6" w:rsidRPr="006E48EB">
        <w:rPr>
          <w:rFonts w:ascii="Times New Roman" w:eastAsia="Arial" w:hAnsi="Times New Roman" w:cs="Times New Roman"/>
          <w:b/>
          <w:sz w:val="24"/>
          <w:szCs w:val="24"/>
          <w:lang w:eastAsia="en-US" w:bidi="en-US"/>
        </w:rPr>
        <w:t xml:space="preserve">ATION TO PARTICIPATE IN MEDICAL </w:t>
      </w:r>
      <w:r w:rsidR="00E41EA5">
        <w:rPr>
          <w:rFonts w:ascii="Times New Roman" w:eastAsia="Arial" w:hAnsi="Times New Roman" w:cs="Times New Roman"/>
          <w:b/>
          <w:sz w:val="24"/>
          <w:szCs w:val="24"/>
          <w:lang w:eastAsia="en-US" w:bidi="en-US"/>
        </w:rPr>
        <w:t xml:space="preserve">AID </w:t>
      </w:r>
      <w:r w:rsidR="001873A6" w:rsidRPr="006E48EB">
        <w:rPr>
          <w:rFonts w:ascii="Times New Roman" w:eastAsia="Arial" w:hAnsi="Times New Roman" w:cs="Times New Roman"/>
          <w:b/>
          <w:sz w:val="24"/>
          <w:szCs w:val="24"/>
          <w:lang w:eastAsia="en-US" w:bidi="en-US"/>
        </w:rPr>
        <w:t>PLAN</w:t>
      </w:r>
    </w:p>
    <w:p w14:paraId="3D460B10" w14:textId="77777777" w:rsidR="002068FA" w:rsidRPr="006E48EB" w:rsidRDefault="001873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6E48EB">
        <w:rPr>
          <w:rFonts w:eastAsia="Arial"/>
          <w:lang w:eastAsia="en-US" w:bidi="en-US"/>
        </w:rPr>
        <w:br/>
      </w:r>
    </w:p>
    <w:p w14:paraId="3D460B11" w14:textId="77777777" w:rsidR="002068FA" w:rsidRPr="006E48EB" w:rsidRDefault="001873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6E48EB">
        <w:rPr>
          <w:rFonts w:ascii="Times New Roman" w:eastAsia="Arial" w:hAnsi="Times New Roman" w:cs="Times New Roman"/>
          <w:sz w:val="24"/>
          <w:szCs w:val="24"/>
          <w:lang w:eastAsia="en-US" w:bidi="en-US"/>
        </w:rPr>
        <w:t>To Whom It May Concern:</w:t>
      </w:r>
    </w:p>
    <w:p w14:paraId="3D460B12" w14:textId="77777777" w:rsidR="002068FA" w:rsidRPr="006E48EB" w:rsidRDefault="002068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D460B13" w14:textId="41B7D7A9" w:rsidR="002068FA" w:rsidRPr="006E48EB" w:rsidRDefault="001873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6E48EB">
        <w:rPr>
          <w:rFonts w:ascii="Times New Roman" w:eastAsia="Arial" w:hAnsi="Times New Roman" w:cs="Times New Roman"/>
          <w:sz w:val="24"/>
          <w:szCs w:val="24"/>
          <w:lang w:eastAsia="en-US" w:bidi="en-US"/>
        </w:rPr>
        <w:t xml:space="preserve">As an employee of [NAME OF </w:t>
      </w:r>
      <w:r w:rsidR="006E48EB">
        <w:rPr>
          <w:rFonts w:ascii="Times New Roman" w:eastAsia="Arial" w:hAnsi="Times New Roman" w:cs="Times New Roman"/>
          <w:sz w:val="24"/>
          <w:szCs w:val="24"/>
          <w:lang w:eastAsia="en-US" w:bidi="en-US"/>
        </w:rPr>
        <w:t>COMPANY</w:t>
      </w:r>
      <w:r w:rsidRPr="006E48EB">
        <w:rPr>
          <w:rFonts w:ascii="Times New Roman" w:eastAsia="Arial" w:hAnsi="Times New Roman" w:cs="Times New Roman"/>
          <w:sz w:val="24"/>
          <w:szCs w:val="24"/>
          <w:lang w:eastAsia="en-US" w:bidi="en-US"/>
        </w:rPr>
        <w:t xml:space="preserve">], I do [DO/NOT] wish to participate in the Company's Medical </w:t>
      </w:r>
      <w:r w:rsidR="00E41EA5">
        <w:rPr>
          <w:rFonts w:ascii="Times New Roman" w:eastAsia="Arial" w:hAnsi="Times New Roman" w:cs="Times New Roman"/>
          <w:sz w:val="24"/>
          <w:szCs w:val="24"/>
          <w:lang w:eastAsia="en-US" w:bidi="en-US"/>
        </w:rPr>
        <w:t xml:space="preserve">Aid </w:t>
      </w:r>
      <w:r w:rsidRPr="006E48EB">
        <w:rPr>
          <w:rFonts w:ascii="Times New Roman" w:eastAsia="Arial" w:hAnsi="Times New Roman" w:cs="Times New Roman"/>
          <w:sz w:val="24"/>
          <w:szCs w:val="24"/>
          <w:lang w:eastAsia="en-US" w:bidi="en-US"/>
        </w:rPr>
        <w:t>Plan.</w:t>
      </w:r>
    </w:p>
    <w:p w14:paraId="3D460B14" w14:textId="77777777" w:rsidR="002068FA" w:rsidRPr="006E48EB" w:rsidRDefault="002068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D460B15" w14:textId="7FF8338D" w:rsidR="002068FA" w:rsidRPr="006E48EB" w:rsidRDefault="001873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6E48EB">
        <w:rPr>
          <w:rFonts w:ascii="Times New Roman" w:eastAsia="Arial" w:hAnsi="Times New Roman" w:cs="Times New Roman"/>
          <w:sz w:val="24"/>
          <w:szCs w:val="24"/>
          <w:lang w:eastAsia="en-US" w:bidi="en-US"/>
        </w:rPr>
        <w:t xml:space="preserve">[NAME OF </w:t>
      </w:r>
      <w:r w:rsidR="001C290F">
        <w:rPr>
          <w:rFonts w:ascii="Times New Roman" w:eastAsia="Arial" w:hAnsi="Times New Roman" w:cs="Times New Roman"/>
          <w:sz w:val="24"/>
          <w:szCs w:val="24"/>
          <w:lang w:eastAsia="en-US" w:bidi="en-US"/>
        </w:rPr>
        <w:t>COM</w:t>
      </w:r>
      <w:r w:rsidR="00A616A7">
        <w:rPr>
          <w:rFonts w:ascii="Times New Roman" w:eastAsia="Arial" w:hAnsi="Times New Roman" w:cs="Times New Roman"/>
          <w:sz w:val="24"/>
          <w:szCs w:val="24"/>
          <w:lang w:eastAsia="en-US" w:bidi="en-US"/>
        </w:rPr>
        <w:t>P</w:t>
      </w:r>
      <w:r w:rsidR="001C290F">
        <w:rPr>
          <w:rFonts w:ascii="Times New Roman" w:eastAsia="Arial" w:hAnsi="Times New Roman" w:cs="Times New Roman"/>
          <w:sz w:val="24"/>
          <w:szCs w:val="24"/>
          <w:lang w:eastAsia="en-US" w:bidi="en-US"/>
        </w:rPr>
        <w:t>ANY</w:t>
      </w:r>
      <w:r w:rsidRPr="006E48EB">
        <w:rPr>
          <w:rFonts w:ascii="Times New Roman" w:eastAsia="Arial" w:hAnsi="Times New Roman" w:cs="Times New Roman"/>
          <w:sz w:val="24"/>
          <w:szCs w:val="24"/>
          <w:lang w:eastAsia="en-US" w:bidi="en-US"/>
        </w:rPr>
        <w:t>] is hereby authori</w:t>
      </w:r>
      <w:r w:rsidR="001C290F">
        <w:rPr>
          <w:rFonts w:ascii="Times New Roman" w:eastAsia="Arial" w:hAnsi="Times New Roman" w:cs="Times New Roman"/>
          <w:sz w:val="24"/>
          <w:szCs w:val="24"/>
          <w:lang w:eastAsia="en-US" w:bidi="en-US"/>
        </w:rPr>
        <w:t>s</w:t>
      </w:r>
      <w:r w:rsidRPr="006E48EB">
        <w:rPr>
          <w:rFonts w:ascii="Times New Roman" w:eastAsia="Arial" w:hAnsi="Times New Roman" w:cs="Times New Roman"/>
          <w:sz w:val="24"/>
          <w:szCs w:val="24"/>
          <w:lang w:eastAsia="en-US" w:bidi="en-US"/>
        </w:rPr>
        <w:t>ed to make the necessary deductions from my earnings or any disability benefit paid to me by the company, for the amount specified in the Group Insurance Schedule.</w:t>
      </w:r>
    </w:p>
    <w:p w14:paraId="3D460B16" w14:textId="77777777" w:rsidR="002068FA" w:rsidRPr="006E48EB" w:rsidRDefault="002068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D460B17" w14:textId="655D1EB0" w:rsidR="002068FA" w:rsidRPr="006E48EB" w:rsidRDefault="001873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6E48EB">
        <w:rPr>
          <w:rFonts w:ascii="Times New Roman" w:eastAsia="Arial" w:hAnsi="Times New Roman" w:cs="Times New Roman"/>
          <w:sz w:val="24"/>
          <w:szCs w:val="24"/>
          <w:lang w:eastAsia="en-US" w:bidi="en-US"/>
        </w:rPr>
        <w:t xml:space="preserve">It is my understanding that I will be eligible to participate in the Company Medical </w:t>
      </w:r>
      <w:r w:rsidR="00E41EA5">
        <w:rPr>
          <w:rFonts w:ascii="Times New Roman" w:eastAsia="Arial" w:hAnsi="Times New Roman" w:cs="Times New Roman"/>
          <w:sz w:val="24"/>
          <w:szCs w:val="24"/>
          <w:lang w:eastAsia="en-US" w:bidi="en-US"/>
        </w:rPr>
        <w:t xml:space="preserve">Aid </w:t>
      </w:r>
      <w:r w:rsidRPr="006E48EB">
        <w:rPr>
          <w:rFonts w:ascii="Times New Roman" w:eastAsia="Arial" w:hAnsi="Times New Roman" w:cs="Times New Roman"/>
          <w:sz w:val="24"/>
          <w:szCs w:val="24"/>
          <w:lang w:eastAsia="en-US" w:bidi="en-US"/>
        </w:rPr>
        <w:t>Plan as of [DATE] and that the monthly deductions referred to herein will begin on [DATE].</w:t>
      </w:r>
    </w:p>
    <w:p w14:paraId="3D460B18" w14:textId="77777777" w:rsidR="002068FA" w:rsidRPr="006E48EB" w:rsidRDefault="002068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D460B19" w14:textId="01CFFB0B" w:rsidR="002068FA" w:rsidRPr="006E48EB" w:rsidRDefault="001873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6E48EB">
        <w:rPr>
          <w:rFonts w:ascii="Times New Roman" w:eastAsia="Arial" w:hAnsi="Times New Roman" w:cs="Times New Roman"/>
          <w:sz w:val="24"/>
          <w:szCs w:val="24"/>
          <w:lang w:eastAsia="en-US" w:bidi="en-US"/>
        </w:rPr>
        <w:t xml:space="preserve">I further understand that the acceptance of my application for participation in the Company Medical </w:t>
      </w:r>
      <w:r w:rsidR="00E41EA5">
        <w:rPr>
          <w:rFonts w:ascii="Times New Roman" w:eastAsia="Arial" w:hAnsi="Times New Roman" w:cs="Times New Roman"/>
          <w:sz w:val="24"/>
          <w:szCs w:val="24"/>
          <w:lang w:eastAsia="en-US" w:bidi="en-US"/>
        </w:rPr>
        <w:t xml:space="preserve">Aid </w:t>
      </w:r>
      <w:r w:rsidRPr="006E48EB">
        <w:rPr>
          <w:rFonts w:ascii="Times New Roman" w:eastAsia="Arial" w:hAnsi="Times New Roman" w:cs="Times New Roman"/>
          <w:sz w:val="24"/>
          <w:szCs w:val="24"/>
          <w:lang w:eastAsia="en-US" w:bidi="en-US"/>
        </w:rPr>
        <w:t>Plan is contingent upon my ability to meet the medical requirements determined by [NAME OF INSURANCE COMPANY].</w:t>
      </w:r>
    </w:p>
    <w:p w14:paraId="3D460B1A" w14:textId="77777777" w:rsidR="002068FA" w:rsidRPr="006E48EB" w:rsidRDefault="002068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D460B1B" w14:textId="77777777" w:rsidR="002068FA" w:rsidRPr="006E48EB" w:rsidRDefault="002068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D460B1C" w14:textId="77777777" w:rsidR="002068FA" w:rsidRPr="006E48EB" w:rsidRDefault="002068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D460B1D" w14:textId="77777777" w:rsidR="002068FA" w:rsidRPr="006E48EB" w:rsidRDefault="002068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D460B1E" w14:textId="77777777" w:rsidR="002068FA" w:rsidRPr="006E48EB" w:rsidRDefault="002068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D460B1F" w14:textId="77777777" w:rsidR="002068FA" w:rsidRPr="006E48EB" w:rsidRDefault="001873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6E48EB">
        <w:rPr>
          <w:rFonts w:ascii="Times New Roman" w:eastAsia="Arial" w:hAnsi="Times New Roman" w:cs="Times New Roman"/>
          <w:sz w:val="24"/>
          <w:szCs w:val="24"/>
          <w:u w:val="single"/>
          <w:lang w:eastAsia="en-US" w:bidi="en-US"/>
        </w:rPr>
        <w:tab/>
      </w:r>
      <w:r w:rsidRPr="006E48EB">
        <w:rPr>
          <w:rFonts w:ascii="Times New Roman" w:eastAsia="Arial" w:hAnsi="Times New Roman" w:cs="Times New Roman"/>
          <w:sz w:val="24"/>
          <w:szCs w:val="24"/>
          <w:u w:val="single"/>
          <w:lang w:eastAsia="en-US" w:bidi="en-US"/>
        </w:rPr>
        <w:tab/>
      </w:r>
      <w:r w:rsidRPr="006E48EB">
        <w:rPr>
          <w:rFonts w:ascii="Times New Roman" w:eastAsia="Arial" w:hAnsi="Times New Roman" w:cs="Times New Roman"/>
          <w:sz w:val="24"/>
          <w:szCs w:val="24"/>
          <w:u w:val="single"/>
          <w:lang w:eastAsia="en-US" w:bidi="en-US"/>
        </w:rPr>
        <w:tab/>
      </w:r>
      <w:r w:rsidRPr="006E48EB">
        <w:rPr>
          <w:rFonts w:ascii="Times New Roman" w:eastAsia="Arial" w:hAnsi="Times New Roman" w:cs="Times New Roman"/>
          <w:sz w:val="24"/>
          <w:szCs w:val="24"/>
          <w:u w:val="single"/>
          <w:lang w:eastAsia="en-US" w:bidi="en-US"/>
        </w:rPr>
        <w:tab/>
      </w:r>
      <w:r w:rsidRPr="006E48EB">
        <w:rPr>
          <w:rFonts w:ascii="Times New Roman" w:eastAsia="Arial" w:hAnsi="Times New Roman" w:cs="Times New Roman"/>
          <w:sz w:val="24"/>
          <w:szCs w:val="24"/>
          <w:u w:val="single"/>
          <w:lang w:eastAsia="en-US" w:bidi="en-US"/>
        </w:rPr>
        <w:tab/>
      </w:r>
    </w:p>
    <w:p w14:paraId="3D460B20" w14:textId="77777777" w:rsidR="002068FA" w:rsidRPr="006E48EB" w:rsidRDefault="001873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6E48EB">
        <w:rPr>
          <w:rFonts w:ascii="Times New Roman" w:eastAsia="Arial" w:hAnsi="Times New Roman" w:cs="Times New Roman"/>
          <w:sz w:val="24"/>
          <w:szCs w:val="24"/>
          <w:lang w:eastAsia="en-US" w:bidi="en-US"/>
        </w:rPr>
        <w:t>Signature</w:t>
      </w:r>
    </w:p>
    <w:p w14:paraId="3D460B21" w14:textId="77777777" w:rsidR="002068FA" w:rsidRPr="006E48EB" w:rsidRDefault="002068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D460B22" w14:textId="77777777" w:rsidR="002068FA" w:rsidRPr="006E48EB" w:rsidRDefault="002068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D460B23" w14:textId="77777777" w:rsidR="002068FA" w:rsidRPr="006E48EB" w:rsidRDefault="001873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6E48EB">
        <w:rPr>
          <w:rFonts w:ascii="Times New Roman" w:eastAsia="Arial" w:hAnsi="Times New Roman" w:cs="Times New Roman"/>
          <w:sz w:val="24"/>
          <w:szCs w:val="24"/>
          <w:u w:val="single"/>
          <w:lang w:eastAsia="en-US" w:bidi="en-US"/>
        </w:rPr>
        <w:tab/>
      </w:r>
      <w:r w:rsidRPr="006E48EB">
        <w:rPr>
          <w:rFonts w:ascii="Times New Roman" w:eastAsia="Arial" w:hAnsi="Times New Roman" w:cs="Times New Roman"/>
          <w:sz w:val="24"/>
          <w:szCs w:val="24"/>
          <w:u w:val="single"/>
          <w:lang w:eastAsia="en-US" w:bidi="en-US"/>
        </w:rPr>
        <w:tab/>
      </w:r>
      <w:r w:rsidRPr="006E48EB">
        <w:rPr>
          <w:rFonts w:ascii="Times New Roman" w:eastAsia="Arial" w:hAnsi="Times New Roman" w:cs="Times New Roman"/>
          <w:sz w:val="24"/>
          <w:szCs w:val="24"/>
          <w:u w:val="single"/>
          <w:lang w:eastAsia="en-US" w:bidi="en-US"/>
        </w:rPr>
        <w:tab/>
      </w:r>
      <w:r w:rsidRPr="006E48EB">
        <w:rPr>
          <w:rFonts w:ascii="Times New Roman" w:eastAsia="Arial" w:hAnsi="Times New Roman" w:cs="Times New Roman"/>
          <w:sz w:val="24"/>
          <w:szCs w:val="24"/>
          <w:u w:val="single"/>
          <w:lang w:eastAsia="en-US" w:bidi="en-US"/>
        </w:rPr>
        <w:tab/>
      </w:r>
      <w:r w:rsidRPr="006E48EB">
        <w:rPr>
          <w:rFonts w:ascii="Times New Roman" w:eastAsia="Arial" w:hAnsi="Times New Roman" w:cs="Times New Roman"/>
          <w:sz w:val="24"/>
          <w:szCs w:val="24"/>
          <w:u w:val="single"/>
          <w:lang w:eastAsia="en-US" w:bidi="en-US"/>
        </w:rPr>
        <w:tab/>
      </w:r>
    </w:p>
    <w:p w14:paraId="3D460B24" w14:textId="77777777" w:rsidR="002068FA" w:rsidRPr="006E48EB" w:rsidRDefault="001873A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6E48EB">
        <w:rPr>
          <w:rFonts w:ascii="Times New Roman" w:eastAsia="Arial" w:hAnsi="Times New Roman" w:cs="Times New Roman"/>
          <w:sz w:val="24"/>
          <w:szCs w:val="24"/>
          <w:lang w:eastAsia="en-US" w:bidi="en-US"/>
        </w:rPr>
        <w:t>Employee Name - Print Letters</w:t>
      </w:r>
    </w:p>
    <w:p w14:paraId="3D460B25" w14:textId="77777777" w:rsidR="002068FA" w:rsidRPr="006E48EB" w:rsidRDefault="002068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D460B26" w14:textId="77777777" w:rsidR="002068FA" w:rsidRPr="006E48EB" w:rsidRDefault="002068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D460B27" w14:textId="77777777" w:rsidR="002068FA" w:rsidRPr="006E48EB" w:rsidRDefault="002068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2068FA" w:rsidRPr="006E48EB">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95CF5" w14:textId="77777777" w:rsidR="0064628A" w:rsidRDefault="0064628A">
      <w:r>
        <w:separator/>
      </w:r>
    </w:p>
  </w:endnote>
  <w:endnote w:type="continuationSeparator" w:id="0">
    <w:p w14:paraId="214A95C0" w14:textId="77777777" w:rsidR="0064628A" w:rsidRDefault="006462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60B29" w14:textId="77777777" w:rsidR="002068FA" w:rsidRDefault="001873A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3D460B2A" w14:textId="77777777" w:rsidR="002068FA" w:rsidRDefault="001873A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3D460B2B" w14:textId="77777777" w:rsidR="002068FA" w:rsidRDefault="001873A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3D460B2C" w14:textId="77777777" w:rsidR="002068FA" w:rsidRDefault="001E253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1873A6">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36799D" w14:textId="77777777" w:rsidR="0064628A" w:rsidRDefault="0064628A">
      <w:r>
        <w:separator/>
      </w:r>
    </w:p>
  </w:footnote>
  <w:footnote w:type="continuationSeparator" w:id="0">
    <w:p w14:paraId="57E2F310" w14:textId="77777777" w:rsidR="0064628A" w:rsidRDefault="006462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60B28" w14:textId="77777777" w:rsidR="002068FA" w:rsidRDefault="002068FA">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MDGytDAwMTAyNDRW0lEKTi0uzszPAykwrgUA0iLS0iwAAAA="/>
    <w:docVar w:name="Description" w:val="Use this template if you wish to apply for membership to the company's medical aid plan today. You may also find other employee insurance related document templates to use here https://www.templateguru.co.za/documents/insurance-human-resources// and other Human Resources templates here https://www.templateguru.co.za/templates/human-resources/ "/>
    <w:docVar w:name="Excerpt" w:val="I further understand that the acceptance of my application for participation in the Company_x000a_Medical Aid Scheme is dependant on my ability to meet the medical requirements determined by_x000a_[NAME OF INSURANCE COMPANY]."/>
    <w:docVar w:name="Source" w:val="https://formatsplanet.com"/>
    <w:docVar w:name="Tags" w:val="medical aid plan, human resources, insurance, business documents, entrepreneurship, entrepreneur, employee request to participate in medical aid plan template, employee request to participate in medical plan example"/>
  </w:docVars>
  <w:rsids>
    <w:rsidRoot w:val="002068FA"/>
    <w:rsid w:val="001873A6"/>
    <w:rsid w:val="001C290F"/>
    <w:rsid w:val="001E2530"/>
    <w:rsid w:val="002068FA"/>
    <w:rsid w:val="00362F6D"/>
    <w:rsid w:val="005A4B67"/>
    <w:rsid w:val="0064628A"/>
    <w:rsid w:val="006E48EB"/>
    <w:rsid w:val="0090194A"/>
    <w:rsid w:val="00A616A7"/>
    <w:rsid w:val="00E41EA5"/>
    <w:rsid w:val="00F0194A"/>
    <w:rsid w:val="00F979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60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character" w:styleId="HTMLTypewriter">
    <w:name w:val="HTML Typewriter"/>
    <w:qFormat/>
    <w:rPr>
      <w:rFonts w:ascii="Courier New" w:eastAsia="Courier New" w:hAnsi="Courier New" w:cs="Courier New"/>
      <w:sz w:val="20"/>
      <w:szCs w:val="20"/>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45</Words>
  <Characters>747</Characters>
  <Application>Microsoft Office Word</Application>
  <DocSecurity>0</DocSecurity>
  <Lines>4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12:54:00Z</dcterms:created>
  <dcterms:modified xsi:type="dcterms:W3CDTF">2019-10-21T19:08:00Z</dcterms:modified>
  <cp:category/>
</cp:coreProperties>
</file>